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07C4" w:rsidRDefault="00360B08" w:rsidP="00E607C4">
      <w:pPr>
        <w:spacing w:before="120" w:after="12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T9013</w:t>
      </w:r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::</w:t>
      </w:r>
      <w:proofErr w:type="gramEnd"/>
      <w:r w:rsidRPr="00360B08">
        <w:rPr>
          <w:rFonts w:ascii="Times New Roman" w:eastAsia="Times New Roman" w:hAnsi="Times New Roman" w:cs="Times New Roman"/>
          <w:b/>
          <w:sz w:val="28"/>
          <w:szCs w:val="28"/>
        </w:rPr>
        <w:t xml:space="preserve"> Advanced Web Technology</w:t>
      </w:r>
    </w:p>
    <w:p w:rsidR="00E607C4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E607C4" w:rsidRPr="00360B08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urse Prerequisites:</w:t>
      </w:r>
      <w:r w:rsidR="00360B08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360B08" w:rsidRPr="00360B08">
        <w:rPr>
          <w:rFonts w:ascii="Times New Roman" w:eastAsia="Times New Roman" w:hAnsi="Times New Roman" w:cs="Times New Roman"/>
          <w:szCs w:val="28"/>
        </w:rPr>
        <w:t xml:space="preserve">Basic HTML, CSS, Java Script, Server-Client architecture, Database </w:t>
      </w:r>
    </w:p>
    <w:p w:rsidR="00E607C4" w:rsidRPr="007D03EC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D03EC">
        <w:rPr>
          <w:rFonts w:ascii="Times New Roman" w:eastAsia="Times New Roman" w:hAnsi="Times New Roman" w:cs="Times New Roman"/>
          <w:sz w:val="28"/>
          <w:szCs w:val="28"/>
        </w:rPr>
        <w:t>Course Objectives:</w:t>
      </w:r>
    </w:p>
    <w:p w:rsidR="00E607C4" w:rsidRPr="007D03EC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</w:rPr>
      </w:pPr>
      <w:r w:rsidRPr="007D03EC">
        <w:rPr>
          <w:rFonts w:ascii="Times New Roman" w:eastAsia="Times New Roman" w:hAnsi="Times New Roman" w:cs="Times New Roman"/>
        </w:rPr>
        <w:t>1.</w:t>
      </w:r>
      <w:r w:rsidR="00D70735" w:rsidRPr="007D03EC">
        <w:rPr>
          <w:rFonts w:ascii="Times New Roman" w:eastAsia="Times New Roman" w:hAnsi="Times New Roman" w:cs="Times New Roman"/>
        </w:rPr>
        <w:t xml:space="preserve"> </w:t>
      </w:r>
      <w:r w:rsidR="00D70735" w:rsidRPr="007D03EC">
        <w:rPr>
          <w:rFonts w:ascii="Times New Roman" w:hAnsi="Times New Roman" w:cs="Times New Roman"/>
        </w:rPr>
        <w:t>On completion of this course, a student will be familiar with all latest frame works.</w:t>
      </w:r>
      <w:r w:rsidR="00360B08" w:rsidRPr="007D03EC">
        <w:rPr>
          <w:rFonts w:ascii="Times New Roman" w:eastAsia="Times New Roman" w:hAnsi="Times New Roman" w:cs="Times New Roman"/>
        </w:rPr>
        <w:t xml:space="preserve"> </w:t>
      </w:r>
    </w:p>
    <w:p w:rsidR="00E607C4" w:rsidRPr="007D03EC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</w:rPr>
      </w:pPr>
      <w:r w:rsidRPr="007D03EC">
        <w:rPr>
          <w:rFonts w:ascii="Times New Roman" w:eastAsia="Times New Roman" w:hAnsi="Times New Roman" w:cs="Times New Roman"/>
        </w:rPr>
        <w:t>2.</w:t>
      </w:r>
      <w:r w:rsidR="00D70735" w:rsidRPr="007D03EC">
        <w:rPr>
          <w:rFonts w:ascii="Times New Roman" w:eastAsia="Times New Roman" w:hAnsi="Times New Roman" w:cs="Times New Roman"/>
        </w:rPr>
        <w:t xml:space="preserve"> Apply different modern technologies used for real-time client server application.</w:t>
      </w:r>
    </w:p>
    <w:p w:rsidR="00E607C4" w:rsidRPr="007D03EC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</w:rPr>
      </w:pPr>
      <w:r w:rsidRPr="007D03EC">
        <w:rPr>
          <w:rFonts w:ascii="Times New Roman" w:eastAsia="Times New Roman" w:hAnsi="Times New Roman" w:cs="Times New Roman"/>
        </w:rPr>
        <w:t>3.</w:t>
      </w:r>
      <w:r w:rsidR="00D70735" w:rsidRPr="007D03EC">
        <w:rPr>
          <w:rFonts w:ascii="Times New Roman" w:eastAsia="Times New Roman" w:hAnsi="Times New Roman" w:cs="Times New Roman"/>
        </w:rPr>
        <w:t xml:space="preserve"> Develop </w:t>
      </w:r>
      <w:r w:rsidR="00166091" w:rsidRPr="007D03EC">
        <w:rPr>
          <w:rFonts w:ascii="Times New Roman" w:eastAsia="Times New Roman" w:hAnsi="Times New Roman" w:cs="Times New Roman"/>
        </w:rPr>
        <w:t xml:space="preserve">different </w:t>
      </w:r>
      <w:r w:rsidR="00D70735" w:rsidRPr="007D03EC">
        <w:rPr>
          <w:rFonts w:ascii="Times New Roman" w:eastAsia="Times New Roman" w:hAnsi="Times New Roman" w:cs="Times New Roman"/>
        </w:rPr>
        <w:t xml:space="preserve">attractive </w:t>
      </w:r>
      <w:r w:rsidR="007D03EC">
        <w:rPr>
          <w:rFonts w:ascii="Times New Roman" w:eastAsia="Times New Roman" w:hAnsi="Times New Roman" w:cs="Times New Roman"/>
        </w:rPr>
        <w:t xml:space="preserve">and interactive </w:t>
      </w:r>
      <w:r w:rsidR="00D70735" w:rsidRPr="007D03EC">
        <w:rPr>
          <w:rFonts w:ascii="Times New Roman" w:eastAsia="Times New Roman" w:hAnsi="Times New Roman" w:cs="Times New Roman"/>
        </w:rPr>
        <w:t>web pages.</w:t>
      </w:r>
    </w:p>
    <w:p w:rsidR="00E607C4" w:rsidRPr="007D03EC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</w:rPr>
      </w:pPr>
      <w:r w:rsidRPr="007D03EC">
        <w:rPr>
          <w:rFonts w:ascii="Times New Roman" w:eastAsia="Times New Roman" w:hAnsi="Times New Roman" w:cs="Times New Roman"/>
        </w:rPr>
        <w:t>4.</w:t>
      </w:r>
      <w:r w:rsidR="00D70735" w:rsidRPr="007D03EC">
        <w:rPr>
          <w:rFonts w:ascii="Times New Roman" w:eastAsia="Times New Roman" w:hAnsi="Times New Roman" w:cs="Times New Roman"/>
        </w:rPr>
        <w:t xml:space="preserve"> Familiar wi</w:t>
      </w:r>
      <w:r w:rsidR="00166091" w:rsidRPr="007D03EC">
        <w:rPr>
          <w:rFonts w:ascii="Times New Roman" w:eastAsia="Times New Roman" w:hAnsi="Times New Roman" w:cs="Times New Roman"/>
        </w:rPr>
        <w:t>th different types of</w:t>
      </w:r>
      <w:r w:rsidR="00FF29BD">
        <w:rPr>
          <w:rFonts w:ascii="Times New Roman" w:eastAsia="Times New Roman" w:hAnsi="Times New Roman" w:cs="Times New Roman"/>
        </w:rPr>
        <w:t xml:space="preserve"> databases</w:t>
      </w:r>
      <w:r w:rsidR="00166091" w:rsidRPr="007D03EC">
        <w:rPr>
          <w:rFonts w:ascii="Times New Roman" w:eastAsia="Times New Roman" w:hAnsi="Times New Roman" w:cs="Times New Roman"/>
        </w:rPr>
        <w:t>.</w:t>
      </w:r>
    </w:p>
    <w:p w:rsidR="00E607C4" w:rsidRPr="007D03EC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</w:rPr>
      </w:pPr>
      <w:r w:rsidRPr="007D03EC">
        <w:rPr>
          <w:rFonts w:ascii="Times New Roman" w:eastAsia="Times New Roman" w:hAnsi="Times New Roman" w:cs="Times New Roman"/>
        </w:rPr>
        <w:t>5.</w:t>
      </w:r>
      <w:r w:rsidR="00166091" w:rsidRPr="007D03EC">
        <w:rPr>
          <w:rFonts w:ascii="Times New Roman" w:eastAsia="Times New Roman" w:hAnsi="Times New Roman" w:cs="Times New Roman"/>
        </w:rPr>
        <w:t xml:space="preserve"> </w:t>
      </w:r>
      <w:r w:rsidR="007D03EC">
        <w:rPr>
          <w:rFonts w:ascii="Times New Roman" w:eastAsia="Times New Roman" w:hAnsi="Times New Roman" w:cs="Times New Roman"/>
        </w:rPr>
        <w:t>Write Server side code.</w:t>
      </w:r>
    </w:p>
    <w:p w:rsidR="00E607C4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:rsidR="00E607C4" w:rsidRDefault="00E607C4" w:rsidP="00E607C4">
      <w:pPr>
        <w:spacing w:before="120" w:after="120" w:line="240" w:lineRule="auto"/>
        <w:rPr>
          <w:rFonts w:ascii="Times New Roman" w:eastAsia="Times New Roman" w:hAnsi="Times New Roman" w:cs="Times New Roman"/>
          <w:b/>
        </w:rPr>
      </w:pPr>
    </w:p>
    <w:p w:rsidR="00E607C4" w:rsidRDefault="00E607C4" w:rsidP="00E607C4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redits: 5                                      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Teaching Scheme Theory: 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urs/Week</w:t>
      </w:r>
    </w:p>
    <w:p w:rsidR="00E607C4" w:rsidRDefault="00E607C4" w:rsidP="00E607C4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Tut: 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urs/Week</w:t>
      </w:r>
    </w:p>
    <w:p w:rsidR="00E607C4" w:rsidRDefault="00E607C4" w:rsidP="00E607C4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Lab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urs/Week</w:t>
      </w:r>
    </w:p>
    <w:p w:rsidR="00E607C4" w:rsidRDefault="00CD04AD" w:rsidP="00E607C4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 Relevance: </w:t>
      </w:r>
      <w:r w:rsidRPr="00694486">
        <w:rPr>
          <w:rFonts w:ascii="Times New Roman" w:eastAsia="Times New Roman" w:hAnsi="Times New Roman" w:cs="Times New Roman"/>
        </w:rPr>
        <w:t>Attractive web design, Client side validation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E607C4" w:rsidRDefault="00E607C4" w:rsidP="00E607C4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W w:w="93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30"/>
      </w:tblGrid>
      <w:tr w:rsidR="00E607C4" w:rsidTr="002A0C82">
        <w:trPr>
          <w:trHeight w:val="630"/>
        </w:trPr>
        <w:tc>
          <w:tcPr>
            <w:tcW w:w="93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CTION-1</w:t>
            </w:r>
          </w:p>
        </w:tc>
      </w:tr>
      <w:tr w:rsidR="00E607C4" w:rsidTr="007D03EC">
        <w:trPr>
          <w:trHeight w:val="26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Pr="00360B08" w:rsidRDefault="00360B08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tion to HTML 5: New elements, New input types, new attributes, Local Storage, Session Storage, Server sent events, CSS3, Bootstrap  </w:t>
            </w:r>
            <w:proofErr w:type="spellStart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JQuery</w:t>
            </w:r>
            <w:proofErr w:type="spellEnd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Introduction to </w:t>
            </w:r>
            <w:proofErr w:type="spellStart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JQuery</w:t>
            </w:r>
            <w:proofErr w:type="spellEnd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loading </w:t>
            </w:r>
            <w:proofErr w:type="spellStart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JQuery</w:t>
            </w:r>
            <w:proofErr w:type="spellEnd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, selecting elements, changing styles, creating elements, appending elements, removing el</w:t>
            </w:r>
            <w:r w:rsidR="002902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ments, handling events, </w:t>
            </w:r>
            <w:proofErr w:type="spellStart"/>
            <w:r w:rsidR="0029024A">
              <w:rPr>
                <w:rFonts w:ascii="Times New Roman" w:eastAsia="Times New Roman" w:hAnsi="Times New Roman" w:cs="Times New Roman"/>
                <w:sz w:val="24"/>
                <w:szCs w:val="24"/>
              </w:rPr>
              <w:t>Jquery</w:t>
            </w:r>
            <w:proofErr w:type="spellEnd"/>
            <w:r w:rsidR="0029024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gramStart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AJAX  Server</w:t>
            </w:r>
            <w:proofErr w:type="gramEnd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de technology and TOMCAT, introduction to servlet, need and advantages, servlet lifecycle, creating and testing of sample servlet, session management. JSP: introduction, advantages of JSP over Servlet, elements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SP page: directives, comments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scripting</w:t>
            </w:r>
            <w:proofErr w:type="gramEnd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lements, actions and templates, JDBC, </w:t>
            </w:r>
            <w:proofErr w:type="spellStart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MongoDB</w:t>
            </w:r>
            <w:proofErr w:type="spellEnd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Introduction, Environment, Create Database, Drop Database, Create Collection, Drop Collection, Read Operations, Write Operations, Data </w:t>
            </w:r>
            <w:proofErr w:type="spellStart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Modelling</w:t>
            </w:r>
            <w:proofErr w:type="spellEnd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, Administration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E607C4" w:rsidTr="002A0C82">
        <w:trPr>
          <w:trHeight w:val="4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E607C4" w:rsidTr="002A0C82">
        <w:trPr>
          <w:trHeight w:val="54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CTION-1I</w:t>
            </w:r>
          </w:p>
        </w:tc>
      </w:tr>
      <w:tr w:rsidR="00E607C4" w:rsidTr="007D03EC">
        <w:trPr>
          <w:trHeight w:val="2452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Pr="007D03EC" w:rsidRDefault="00360B08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eb Technology Frameworks: Express Framework: Introduction to Express Frame</w:t>
            </w:r>
            <w:r w:rsidR="00096B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ork, Introduction to </w:t>
            </w:r>
            <w:proofErr w:type="spellStart"/>
            <w:r w:rsidR="00096B15">
              <w:rPr>
                <w:rFonts w:ascii="Times New Roman" w:eastAsia="Times New Roman" w:hAnsi="Times New Roman" w:cs="Times New Roman"/>
                <w:sz w:val="24"/>
                <w:szCs w:val="24"/>
              </w:rPr>
              <w:t>Nodejs</w:t>
            </w:r>
            <w:proofErr w:type="spellEnd"/>
            <w:r w:rsidR="00096B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hat is </w:t>
            </w:r>
            <w:proofErr w:type="spellStart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Nodejs</w:t>
            </w:r>
            <w:proofErr w:type="spellEnd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Getting Started with Express, First Express App, Express Routing, Implementing MVC in Express, Middleware, Using Template Engines, Error Handling , API Handling , Debugging, Developing Template Engines, Using Process Managers, Security &amp; Deployment Angular JS: Overview, MVC architecture, Directives, Expression, Controllers, Filters, Tables, Modules, Forms, Includes, Views, Scopes, Services, Dependency injection, Custom directives, Internationalization, </w:t>
            </w:r>
            <w:proofErr w:type="spellStart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NodeJS</w:t>
            </w:r>
            <w:proofErr w:type="spellEnd"/>
            <w:r w:rsidRPr="00360B08">
              <w:rPr>
                <w:rFonts w:ascii="Times New Roman" w:eastAsia="Times New Roman" w:hAnsi="Times New Roman" w:cs="Times New Roman"/>
                <w:sz w:val="24"/>
                <w:szCs w:val="24"/>
              </w:rPr>
              <w:t>: Getting started, Node Core, Node Modules, File System, Debugg</w:t>
            </w:r>
            <w:r w:rsidR="007D03EC">
              <w:rPr>
                <w:rFonts w:ascii="Times New Roman" w:eastAsia="Times New Roman" w:hAnsi="Times New Roman" w:cs="Times New Roman"/>
                <w:sz w:val="24"/>
                <w:szCs w:val="24"/>
              </w:rPr>
              <w:t>er, Automation and Deployment.</w:t>
            </w:r>
          </w:p>
        </w:tc>
      </w:tr>
      <w:tr w:rsidR="00E607C4" w:rsidTr="002A0C82">
        <w:trPr>
          <w:trHeight w:val="47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E607C4" w:rsidTr="002A0C82">
        <w:trPr>
          <w:trHeight w:val="204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st of Tutorials: (Any Three)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  <w:r w:rsidR="00955FF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)</w:t>
            </w:r>
            <w:r w:rsidR="00955FF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)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)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)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)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)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)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)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)</w:t>
            </w:r>
          </w:p>
        </w:tc>
      </w:tr>
      <w:tr w:rsidR="00E607C4" w:rsidTr="002A0C82">
        <w:trPr>
          <w:trHeight w:val="25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E607C4" w:rsidTr="00955FF4">
        <w:trPr>
          <w:trHeight w:val="16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List of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al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 (Any Six)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Design a web page to demonstrate the use of different HTML5 tags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Design a web page to demonstrate the use of CSS3 tags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sign CRUD (Create, Read, Update, and Delete) application using HTML and </w:t>
            </w:r>
            <w:proofErr w:type="spellStart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Jquery</w:t>
            </w:r>
            <w:proofErr w:type="spellEnd"/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sign application using </w:t>
            </w:r>
            <w:proofErr w:type="spellStart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JQuery</w:t>
            </w:r>
            <w:proofErr w:type="spellEnd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process a simple quiz, checking if the user entered the correct answer and messaging the result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sign a web page using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JAX methods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e a program to demonstrate the use of servlet request and response as well as </w:t>
            </w:r>
            <w:proofErr w:type="spellStart"/>
            <w:proofErr w:type="gramStart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doGet</w:t>
            </w:r>
            <w:proofErr w:type="spellEnd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And </w:t>
            </w:r>
            <w:proofErr w:type="spellStart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doPost</w:t>
            </w:r>
            <w:proofErr w:type="spellEnd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() methods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Design Registration form with following fields: First Name, Last Name, Username, Password, Address, Contact Number with JSP and using MVC architecture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Design a simple application using Express framework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sign a Login form using </w:t>
            </w:r>
            <w:proofErr w:type="spellStart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AngularJS</w:t>
            </w:r>
            <w:proofErr w:type="spellEnd"/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)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ild a web app where users can type in a city name and get real-time weather data instantly displayed on their screen using </w:t>
            </w:r>
            <w:proofErr w:type="spellStart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NodeJS</w:t>
            </w:r>
            <w:proofErr w:type="spellEnd"/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Express.</w:t>
            </w:r>
          </w:p>
        </w:tc>
      </w:tr>
      <w:tr w:rsidR="00E607C4" w:rsidTr="002A0C82">
        <w:trPr>
          <w:trHeight w:val="45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E607C4" w:rsidTr="002A0C82">
        <w:trPr>
          <w:trHeight w:val="378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List of Projects:</w:t>
            </w:r>
          </w:p>
          <w:p w:rsidR="0070375F" w:rsidRDefault="0070375F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0375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esign and deploy web based application using HTML5, CSS, Bootstrap, </w:t>
            </w:r>
            <w:proofErr w:type="spellStart"/>
            <w:r w:rsidRPr="0070375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JQuery</w:t>
            </w:r>
            <w:proofErr w:type="spellEnd"/>
            <w:r w:rsidRPr="0070375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70375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bgoDB</w:t>
            </w:r>
            <w:proofErr w:type="spellEnd"/>
            <w:r w:rsidRPr="0070375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70375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ngularJS</w:t>
            </w:r>
            <w:proofErr w:type="spellEnd"/>
            <w:r w:rsidRPr="0070375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70375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dejs</w:t>
            </w:r>
            <w:proofErr w:type="spellEnd"/>
            <w:r w:rsidRPr="0070375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and Express framework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Student Registration System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Library Management System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Tours and Travel System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Online Examination System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Online Hotel Management System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E-book shop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Online Reservation System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Online recruitment System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Movies management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  <w:r w:rsid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0375F" w:rsidRPr="0070375F">
              <w:rPr>
                <w:rFonts w:ascii="Times New Roman" w:eastAsia="Times New Roman" w:hAnsi="Times New Roman" w:cs="Times New Roman"/>
                <w:sz w:val="24"/>
                <w:szCs w:val="24"/>
              </w:rPr>
              <w:t>E healthcare system</w:t>
            </w:r>
          </w:p>
        </w:tc>
      </w:tr>
      <w:tr w:rsidR="00E607C4" w:rsidTr="002A0C82">
        <w:trPr>
          <w:trHeight w:val="378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st of Course Seminar Topics: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CD04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="008C03C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="00096B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="008C03C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  <w:r w:rsidR="00CF19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  <w:r w:rsidR="00CF19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  <w:r w:rsidR="00CF19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  <w:r w:rsidR="00CF19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D04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CF19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Pr="0088227E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</w:p>
        </w:tc>
      </w:tr>
      <w:tr w:rsidR="00E607C4" w:rsidTr="002A0C82">
        <w:trPr>
          <w:trHeight w:val="378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st of Course Group Discussion Topics: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="00096B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="00096B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="00096B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CD04AD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  <w:r w:rsidR="00096B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</w:t>
            </w:r>
            <w:r w:rsidR="006C41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</w:p>
          <w:p w:rsidR="00E607C4" w:rsidRPr="00CD04AD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</w:p>
        </w:tc>
      </w:tr>
      <w:tr w:rsidR="00E607C4" w:rsidTr="002A0C82">
        <w:trPr>
          <w:trHeight w:val="378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List of Home Assignments: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esign: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6C42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line Banking System  </w:t>
            </w:r>
            <w:r w:rsidR="008822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732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96B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="006C42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chool management System 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="006C42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ym management System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="006C42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nline food delivery System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line Movie review management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ase Study: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>Ebay</w:t>
            </w:r>
            <w:proofErr w:type="spellEnd"/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nked in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>Uber</w:t>
            </w:r>
            <w:proofErr w:type="spellEnd"/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</w:t>
            </w:r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tflix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</w:t>
            </w:r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23F13">
              <w:rPr>
                <w:rFonts w:ascii="Times New Roman" w:eastAsia="Times New Roman" w:hAnsi="Times New Roman" w:cs="Times New Roman"/>
                <w:sz w:val="24"/>
                <w:szCs w:val="24"/>
              </w:rPr>
              <w:t>Paypal</w:t>
            </w:r>
            <w:proofErr w:type="spellEnd"/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log</w:t>
            </w:r>
          </w:p>
          <w:p w:rsidR="00B35FAB" w:rsidRDefault="00B35FAB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JSP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rvlet</w:t>
            </w:r>
          </w:p>
          <w:p w:rsidR="00B35FAB" w:rsidRDefault="00B35FAB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SQL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ngo DB</w:t>
            </w:r>
          </w:p>
          <w:p w:rsidR="00B35FAB" w:rsidRDefault="00B35FAB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Node J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gular JS</w:t>
            </w:r>
          </w:p>
          <w:p w:rsidR="00B35FAB" w:rsidRDefault="00B35FAB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 Servlet life cycl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:rsidR="00B35FAB" w:rsidRPr="00B35FAB" w:rsidRDefault="00B35FAB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5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JAX</w:t>
            </w:r>
          </w:p>
          <w:p w:rsidR="00E607C4" w:rsidRDefault="00E607C4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rveys</w:t>
            </w:r>
          </w:p>
          <w:p w:rsidR="00B35FAB" w:rsidRDefault="00E607C4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 w:rsidR="00B35F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VC Architecture</w:t>
            </w:r>
          </w:p>
          <w:p w:rsidR="00B35FAB" w:rsidRDefault="00B35FAB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Express Framework</w:t>
            </w:r>
          </w:p>
          <w:p w:rsidR="00B35FAB" w:rsidRDefault="00B35FAB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 Types of Database Connectors</w:t>
            </w:r>
          </w:p>
          <w:p w:rsidR="00B35FAB" w:rsidRDefault="00B35FAB" w:rsidP="00B35FAB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 Different types of Servers</w:t>
            </w:r>
          </w:p>
          <w:p w:rsidR="00E607C4" w:rsidRDefault="00B35FAB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 </w:t>
            </w:r>
            <w:r w:rsidR="0088227E">
              <w:rPr>
                <w:rFonts w:ascii="Times New Roman" w:eastAsia="Times New Roman" w:hAnsi="Times New Roman" w:cs="Times New Roman"/>
                <w:sz w:val="24"/>
                <w:szCs w:val="24"/>
              </w:rPr>
              <w:t>Mongo DB</w:t>
            </w:r>
          </w:p>
        </w:tc>
      </w:tr>
      <w:tr w:rsidR="00E607C4" w:rsidTr="002A0C82">
        <w:trPr>
          <w:trHeight w:val="184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ggest an assessment Scheme: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Suggest an Assessment scheme that is best suited for the course. Ensure 360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degree  assessment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 xml:space="preserve"> and check if it covers all aspects of Blooms Taxonomy.</w:t>
            </w:r>
          </w:p>
          <w:p w:rsidR="004732DF" w:rsidRPr="004732DF" w:rsidRDefault="004732DF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32DF">
              <w:rPr>
                <w:rFonts w:ascii="Times New Roman" w:eastAsia="Times New Roman" w:hAnsi="Times New Roman" w:cs="Times New Roman"/>
                <w:sz w:val="24"/>
                <w:szCs w:val="24"/>
              </w:rPr>
              <w:t>MSE-15</w:t>
            </w:r>
          </w:p>
          <w:p w:rsidR="004732DF" w:rsidRPr="004732DF" w:rsidRDefault="004732DF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32DF">
              <w:rPr>
                <w:rFonts w:ascii="Times New Roman" w:eastAsia="Times New Roman" w:hAnsi="Times New Roman" w:cs="Times New Roman"/>
                <w:sz w:val="24"/>
                <w:szCs w:val="24"/>
              </w:rPr>
              <w:t>ESE-15</w:t>
            </w:r>
          </w:p>
          <w:p w:rsidR="004732DF" w:rsidRPr="004732DF" w:rsidRDefault="004732DF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32DF">
              <w:rPr>
                <w:rFonts w:ascii="Times New Roman" w:eastAsia="Times New Roman" w:hAnsi="Times New Roman" w:cs="Times New Roman"/>
                <w:sz w:val="24"/>
                <w:szCs w:val="24"/>
              </w:rPr>
              <w:t>Lab-40</w:t>
            </w:r>
          </w:p>
          <w:p w:rsidR="004732DF" w:rsidRPr="004732DF" w:rsidRDefault="004732DF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32DF">
              <w:rPr>
                <w:rFonts w:ascii="Times New Roman" w:eastAsia="Times New Roman" w:hAnsi="Times New Roman" w:cs="Times New Roman"/>
                <w:sz w:val="24"/>
                <w:szCs w:val="24"/>
              </w:rPr>
              <w:t>Viva-20</w:t>
            </w:r>
          </w:p>
          <w:p w:rsidR="004732DF" w:rsidRDefault="004732DF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 w:rsidRPr="004732DF">
              <w:rPr>
                <w:rFonts w:ascii="Times New Roman" w:eastAsia="Times New Roman" w:hAnsi="Times New Roman" w:cs="Times New Roman"/>
                <w:sz w:val="24"/>
                <w:szCs w:val="24"/>
              </w:rPr>
              <w:t>HA-10</w:t>
            </w:r>
          </w:p>
        </w:tc>
      </w:tr>
      <w:tr w:rsidR="00E607C4" w:rsidTr="002A0C82">
        <w:trPr>
          <w:trHeight w:val="45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E607C4" w:rsidTr="002A0C82">
        <w:trPr>
          <w:trHeight w:val="2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ext Books: </w:t>
            </w:r>
            <w:r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</w:rPr>
              <w:t>(As per IEEE format)</w:t>
            </w:r>
          </w:p>
        </w:tc>
      </w:tr>
      <w:tr w:rsidR="00E607C4" w:rsidTr="002A0C82">
        <w:trPr>
          <w:trHeight w:val="120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Pr="009B0BB8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1. </w:t>
            </w:r>
            <w:r w:rsidR="008C03CD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Thomas Black Book; </w:t>
            </w:r>
            <w:proofErr w:type="gramStart"/>
            <w:r w:rsidR="008C03CD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“ JDBC</w:t>
            </w:r>
            <w:proofErr w:type="gramEnd"/>
            <w:r w:rsidR="008C03CD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4.2, Servlet 3.1 &amp; JSP 2.3”; </w:t>
            </w:r>
            <w:proofErr w:type="spellStart"/>
            <w:r w:rsidR="008C03CD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Dreamtech</w:t>
            </w:r>
            <w:proofErr w:type="spellEnd"/>
            <w:r w:rsidR="008C03CD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Press, 2016.</w:t>
            </w:r>
          </w:p>
          <w:p w:rsidR="00E607C4" w:rsidRPr="009B0BB8" w:rsidRDefault="00E607C4" w:rsidP="004732D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2</w:t>
            </w:r>
            <w:r w:rsidR="006B497E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. Adam </w:t>
            </w:r>
            <w:proofErr w:type="spellStart"/>
            <w:r w:rsidR="006B497E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Bretz</w:t>
            </w:r>
            <w:proofErr w:type="spellEnd"/>
            <w:r w:rsidR="006B497E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&amp; Colin J </w:t>
            </w:r>
            <w:proofErr w:type="spellStart"/>
            <w:r w:rsidR="006B497E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Ihrig</w:t>
            </w:r>
            <w:proofErr w:type="spellEnd"/>
            <w:r w:rsidR="006B497E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; “Full Stack </w:t>
            </w:r>
            <w:proofErr w:type="spellStart"/>
            <w:r w:rsidR="006B497E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Javascript</w:t>
            </w:r>
            <w:proofErr w:type="spellEnd"/>
            <w:r w:rsidR="006B497E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Development with MEAN”</w:t>
            </w:r>
            <w:proofErr w:type="gramStart"/>
            <w:r w:rsidR="006B497E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;SPD</w:t>
            </w:r>
            <w:proofErr w:type="gramEnd"/>
            <w:r w:rsidR="006B497E" w:rsidRPr="009B0BB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,  1st Edition, Indian Reprint September 2015.</w:t>
            </w:r>
          </w:p>
          <w:p w:rsidR="00E607C4" w:rsidRPr="009B0BB8" w:rsidRDefault="00E607C4" w:rsidP="004732DF">
            <w:pPr>
              <w:pStyle w:val="Heading1"/>
              <w:shd w:val="clear" w:color="auto" w:fill="FFFFFF"/>
              <w:spacing w:before="0" w:beforeAutospacing="0" w:after="0" w:afterAutospacing="0"/>
              <w:textAlignment w:val="baseline"/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</w:pPr>
            <w:r w:rsidRPr="009B0BB8">
              <w:rPr>
                <w:i/>
                <w:sz w:val="24"/>
                <w:szCs w:val="24"/>
              </w:rPr>
              <w:t>3</w:t>
            </w:r>
            <w:r w:rsidR="006B497E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>.</w:t>
            </w:r>
            <w:r w:rsidR="00731F9A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 xml:space="preserve"> </w:t>
            </w:r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 xml:space="preserve">Brad </w:t>
            </w:r>
            <w:proofErr w:type="spellStart"/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>Dayley</w:t>
            </w:r>
            <w:proofErr w:type="spellEnd"/>
            <w:proofErr w:type="gramStart"/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>;“</w:t>
            </w:r>
            <w:proofErr w:type="gramEnd"/>
            <w:r w:rsidR="00731F9A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 xml:space="preserve">Node.js, </w:t>
            </w:r>
            <w:proofErr w:type="spellStart"/>
            <w:r w:rsidR="00731F9A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>MongoDB</w:t>
            </w:r>
            <w:proofErr w:type="spellEnd"/>
            <w:r w:rsidR="00731F9A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 xml:space="preserve">, and </w:t>
            </w:r>
            <w:proofErr w:type="spellStart"/>
            <w:r w:rsidR="00731F9A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>AngularJS</w:t>
            </w:r>
            <w:proofErr w:type="spellEnd"/>
            <w:r w:rsidR="00731F9A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 xml:space="preserve"> Web Development</w:t>
            </w:r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>”; Addison-Wesley Professional 2014.</w:t>
            </w:r>
          </w:p>
          <w:p w:rsidR="00E607C4" w:rsidRPr="004732DF" w:rsidRDefault="00E607C4" w:rsidP="004732DF">
            <w:pPr>
              <w:pStyle w:val="Heading1"/>
              <w:shd w:val="clear" w:color="auto" w:fill="FFFFFF"/>
              <w:spacing w:before="0" w:beforeAutospacing="0" w:after="0" w:afterAutospacing="0"/>
              <w:rPr>
                <w:b w:val="0"/>
                <w:bCs w:val="0"/>
                <w:kern w:val="0"/>
                <w:sz w:val="24"/>
                <w:szCs w:val="24"/>
                <w:lang w:val="en"/>
              </w:rPr>
            </w:pPr>
            <w:r w:rsidRPr="009B0BB8">
              <w:rPr>
                <w:i/>
                <w:sz w:val="24"/>
                <w:szCs w:val="24"/>
              </w:rPr>
              <w:t>4</w:t>
            </w:r>
            <w:r w:rsidR="00731F9A" w:rsidRPr="009B0BB8">
              <w:rPr>
                <w:i/>
                <w:sz w:val="24"/>
                <w:szCs w:val="24"/>
              </w:rPr>
              <w:t>.</w:t>
            </w:r>
            <w:r w:rsidR="004732DF" w:rsidRPr="009B0BB8">
              <w:rPr>
                <w:i/>
                <w:sz w:val="24"/>
                <w:szCs w:val="24"/>
              </w:rPr>
              <w:t xml:space="preserve"> </w:t>
            </w:r>
            <w:r w:rsidR="004732DF" w:rsidRPr="009B0BB8">
              <w:rPr>
                <w:rFonts w:ascii="Arial" w:hAnsi="Arial" w:cs="Arial"/>
                <w:i/>
                <w:color w:val="111111"/>
                <w:sz w:val="20"/>
                <w:szCs w:val="20"/>
                <w:shd w:val="clear" w:color="auto" w:fill="FFFFFF"/>
              </w:rPr>
              <w:t> </w:t>
            </w:r>
            <w:hyperlink r:id="rId6" w:history="1">
              <w:proofErr w:type="spellStart"/>
              <w:r w:rsidR="004732DF" w:rsidRPr="009B0BB8">
                <w:rPr>
                  <w:b w:val="0"/>
                  <w:bCs w:val="0"/>
                  <w:i/>
                  <w:kern w:val="0"/>
                  <w:sz w:val="24"/>
                  <w:szCs w:val="24"/>
                  <w:lang w:val="en"/>
                </w:rPr>
                <w:t>Azat</w:t>
              </w:r>
              <w:proofErr w:type="spellEnd"/>
              <w:r w:rsidR="004732DF" w:rsidRPr="009B0BB8">
                <w:rPr>
                  <w:b w:val="0"/>
                  <w:bCs w:val="0"/>
                  <w:i/>
                  <w:kern w:val="0"/>
                  <w:sz w:val="24"/>
                  <w:szCs w:val="24"/>
                  <w:lang w:val="en"/>
                </w:rPr>
                <w:t xml:space="preserve"> </w:t>
              </w:r>
              <w:proofErr w:type="spellStart"/>
              <w:r w:rsidR="004732DF" w:rsidRPr="009B0BB8">
                <w:rPr>
                  <w:b w:val="0"/>
                  <w:bCs w:val="0"/>
                  <w:i/>
                  <w:kern w:val="0"/>
                  <w:sz w:val="24"/>
                  <w:szCs w:val="24"/>
                  <w:lang w:val="en"/>
                </w:rPr>
                <w:t>Mardanov</w:t>
              </w:r>
              <w:proofErr w:type="spellEnd"/>
            </w:hyperlink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>, </w:t>
            </w:r>
            <w:proofErr w:type="spellStart"/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fldChar w:fldCharType="begin"/>
            </w:r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instrText xml:space="preserve"> HYPERLINK "https://www.amazon.com/s/ref=dp_byline_sr_book_2?ie=UTF8&amp;field-author=Anatoliy+Chakkaev&amp;text=Anatoliy+Chakkaev&amp;sort=relevancerank&amp;search-alias=books" </w:instrText>
            </w:r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fldChar w:fldCharType="separate"/>
            </w:r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>Anatoliy</w:t>
            </w:r>
            <w:proofErr w:type="spellEnd"/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 xml:space="preserve"> Chakkaev</w:t>
            </w:r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fldChar w:fldCharType="end"/>
            </w:r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 xml:space="preserve">;“Express.js Guide: The Comprehensive Book on Express.js: The Comprehensive Book on Express.js”; </w:t>
            </w:r>
            <w:proofErr w:type="spellStart"/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>CreateSpace</w:t>
            </w:r>
            <w:proofErr w:type="spellEnd"/>
            <w:r w:rsidR="004732DF" w:rsidRPr="009B0BB8">
              <w:rPr>
                <w:b w:val="0"/>
                <w:bCs w:val="0"/>
                <w:i/>
                <w:kern w:val="0"/>
                <w:sz w:val="24"/>
                <w:szCs w:val="24"/>
                <w:lang w:val="en"/>
              </w:rPr>
              <w:t xml:space="preserve"> Independent Publishing Platform 2013.</w:t>
            </w:r>
          </w:p>
        </w:tc>
      </w:tr>
      <w:tr w:rsidR="00E607C4" w:rsidTr="002A0C82">
        <w:trPr>
          <w:trHeight w:val="24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E607C4" w:rsidTr="002A0C82">
        <w:trPr>
          <w:trHeight w:val="4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 xml:space="preserve">Reference Books: </w:t>
            </w:r>
            <w:r>
              <w:rPr>
                <w:rFonts w:ascii="Times New Roman" w:eastAsia="Times New Roman" w:hAnsi="Times New Roman" w:cs="Times New Roman"/>
                <w:b/>
                <w:i/>
                <w:sz w:val="16"/>
                <w:szCs w:val="16"/>
              </w:rPr>
              <w:t>(As per IEEE format)</w:t>
            </w:r>
          </w:p>
        </w:tc>
      </w:tr>
      <w:tr w:rsidR="00E607C4" w:rsidTr="002A0C82">
        <w:trPr>
          <w:trHeight w:val="117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Pr="006B497E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. </w:t>
            </w:r>
            <w:proofErr w:type="spellStart"/>
            <w:r w:rsidR="006B497E" w:rsidRPr="006B497E">
              <w:rPr>
                <w:rFonts w:ascii="Times New Roman" w:eastAsia="Times New Roman" w:hAnsi="Times New Roman" w:cs="Times New Roman"/>
              </w:rPr>
              <w:t>Giulio</w:t>
            </w:r>
            <w:proofErr w:type="spellEnd"/>
            <w:r w:rsidR="006B497E" w:rsidRPr="006B49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6B497E" w:rsidRPr="006B497E">
              <w:rPr>
                <w:rFonts w:ascii="Times New Roman" w:eastAsia="Times New Roman" w:hAnsi="Times New Roman" w:cs="Times New Roman"/>
              </w:rPr>
              <w:t>Zambon</w:t>
            </w:r>
            <w:proofErr w:type="spellEnd"/>
            <w:r w:rsidR="006B497E" w:rsidRPr="006B497E">
              <w:rPr>
                <w:rFonts w:ascii="Times New Roman" w:eastAsia="Times New Roman" w:hAnsi="Times New Roman" w:cs="Times New Roman"/>
              </w:rPr>
              <w:t xml:space="preserve">; </w:t>
            </w:r>
            <w:proofErr w:type="gramStart"/>
            <w:r w:rsidR="006B497E" w:rsidRPr="006B497E">
              <w:rPr>
                <w:rFonts w:ascii="Times New Roman" w:eastAsia="Times New Roman" w:hAnsi="Times New Roman" w:cs="Times New Roman"/>
              </w:rPr>
              <w:t>“ Beginning</w:t>
            </w:r>
            <w:proofErr w:type="gramEnd"/>
            <w:r w:rsidR="006B497E" w:rsidRPr="006B497E">
              <w:rPr>
                <w:rFonts w:ascii="Times New Roman" w:eastAsia="Times New Roman" w:hAnsi="Times New Roman" w:cs="Times New Roman"/>
              </w:rPr>
              <w:t xml:space="preserve"> JSP, JSF and Tomcat”; 2nd  Edition,  </w:t>
            </w:r>
            <w:proofErr w:type="spellStart"/>
            <w:r w:rsidR="006B497E" w:rsidRPr="006B497E">
              <w:rPr>
                <w:rFonts w:ascii="Times New Roman" w:eastAsia="Times New Roman" w:hAnsi="Times New Roman" w:cs="Times New Roman"/>
              </w:rPr>
              <w:t>Apress</w:t>
            </w:r>
            <w:proofErr w:type="spellEnd"/>
            <w:r w:rsidR="006B497E" w:rsidRPr="006B497E">
              <w:rPr>
                <w:rFonts w:ascii="Times New Roman" w:eastAsia="Times New Roman" w:hAnsi="Times New Roman" w:cs="Times New Roman"/>
              </w:rPr>
              <w:t xml:space="preserve"> Publication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  <w:r w:rsidR="006B497E"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 w:rsidR="006B497E" w:rsidRPr="006B497E">
              <w:rPr>
                <w:rFonts w:ascii="Times New Roman" w:eastAsia="Times New Roman" w:hAnsi="Times New Roman" w:cs="Times New Roman"/>
              </w:rPr>
              <w:t>Sandeep</w:t>
            </w:r>
            <w:proofErr w:type="spellEnd"/>
            <w:r w:rsidR="006B497E" w:rsidRPr="006B497E">
              <w:rPr>
                <w:rFonts w:ascii="Times New Roman" w:eastAsia="Times New Roman" w:hAnsi="Times New Roman" w:cs="Times New Roman"/>
              </w:rPr>
              <w:t xml:space="preserve"> Panda; “Angular JS: Novice To Ninja”; SPD, </w:t>
            </w:r>
            <w:proofErr w:type="gramStart"/>
            <w:r w:rsidR="006B497E" w:rsidRPr="006B497E">
              <w:rPr>
                <w:rFonts w:ascii="Times New Roman" w:eastAsia="Times New Roman" w:hAnsi="Times New Roman" w:cs="Times New Roman"/>
              </w:rPr>
              <w:t>1st  Edition</w:t>
            </w:r>
            <w:proofErr w:type="gramEnd"/>
            <w:r w:rsidR="006B497E" w:rsidRPr="006B497E">
              <w:rPr>
                <w:rFonts w:ascii="Times New Roman" w:eastAsia="Times New Roman" w:hAnsi="Times New Roman" w:cs="Times New Roman"/>
              </w:rPr>
              <w:t>, Indian Reprint 2015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  <w:r w:rsidR="006B497E">
              <w:rPr>
                <w:rFonts w:ascii="Times New Roman" w:eastAsia="Times New Roman" w:hAnsi="Times New Roman" w:cs="Times New Roman"/>
              </w:rPr>
              <w:t xml:space="preserve">. </w:t>
            </w:r>
            <w:r w:rsidR="006B497E" w:rsidRPr="006B497E">
              <w:rPr>
                <w:rFonts w:ascii="Times New Roman" w:eastAsia="Times New Roman" w:hAnsi="Times New Roman" w:cs="Times New Roman"/>
              </w:rPr>
              <w:t xml:space="preserve">Black book; “Web </w:t>
            </w:r>
            <w:proofErr w:type="spellStart"/>
            <w:r w:rsidR="006B497E" w:rsidRPr="006B497E">
              <w:rPr>
                <w:rFonts w:ascii="Times New Roman" w:eastAsia="Times New Roman" w:hAnsi="Times New Roman" w:cs="Times New Roman"/>
              </w:rPr>
              <w:t>Technologies</w:t>
            </w:r>
            <w:proofErr w:type="gramStart"/>
            <w:r w:rsidR="006B497E" w:rsidRPr="006B497E">
              <w:rPr>
                <w:rFonts w:ascii="Times New Roman" w:eastAsia="Times New Roman" w:hAnsi="Times New Roman" w:cs="Times New Roman"/>
              </w:rPr>
              <w:t>:HTML,JS,PHP,Java,JSP,ASP.NET,XML</w:t>
            </w:r>
            <w:proofErr w:type="spellEnd"/>
            <w:proofErr w:type="gramEnd"/>
            <w:r w:rsidR="006B497E" w:rsidRPr="006B497E">
              <w:rPr>
                <w:rFonts w:ascii="Times New Roman" w:eastAsia="Times New Roman" w:hAnsi="Times New Roman" w:cs="Times New Roman"/>
              </w:rPr>
              <w:t xml:space="preserve"> and AJAX” ; </w:t>
            </w:r>
            <w:proofErr w:type="spellStart"/>
            <w:r w:rsidR="006B497E" w:rsidRPr="006B497E">
              <w:rPr>
                <w:rFonts w:ascii="Times New Roman" w:eastAsia="Times New Roman" w:hAnsi="Times New Roman" w:cs="Times New Roman"/>
              </w:rPr>
              <w:t>Dreamtech</w:t>
            </w:r>
            <w:proofErr w:type="spellEnd"/>
            <w:r w:rsidR="006B497E" w:rsidRPr="006B497E">
              <w:rPr>
                <w:rFonts w:ascii="Times New Roman" w:eastAsia="Times New Roman" w:hAnsi="Times New Roman" w:cs="Times New Roman"/>
              </w:rPr>
              <w:t xml:space="preserve"> Press, 2016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  <w:r w:rsidR="006B497E">
              <w:rPr>
                <w:rFonts w:ascii="Times New Roman" w:eastAsia="Times New Roman" w:hAnsi="Times New Roman" w:cs="Times New Roman"/>
              </w:rPr>
              <w:t xml:space="preserve">. </w:t>
            </w:r>
            <w:r w:rsidR="006B497E" w:rsidRPr="006B497E">
              <w:rPr>
                <w:rFonts w:ascii="Times New Roman" w:eastAsia="Times New Roman" w:hAnsi="Times New Roman" w:cs="Times New Roman"/>
              </w:rPr>
              <w:t>Robin Nixon; “Learning PHP, MySQL, JavaScript, CSS and HTML 5”</w:t>
            </w:r>
            <w:proofErr w:type="gramStart"/>
            <w:r w:rsidR="006B497E" w:rsidRPr="006B497E">
              <w:rPr>
                <w:rFonts w:ascii="Times New Roman" w:eastAsia="Times New Roman" w:hAnsi="Times New Roman" w:cs="Times New Roman"/>
              </w:rPr>
              <w:t>;4th</w:t>
            </w:r>
            <w:proofErr w:type="gramEnd"/>
            <w:r w:rsidR="006B497E" w:rsidRPr="006B497E">
              <w:rPr>
                <w:rFonts w:ascii="Times New Roman" w:eastAsia="Times New Roman" w:hAnsi="Times New Roman" w:cs="Times New Roman"/>
              </w:rPr>
              <w:t xml:space="preserve"> Edition, O’Reilly publication.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E607C4" w:rsidTr="002A0C82">
        <w:trPr>
          <w:trHeight w:val="4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E607C4" w:rsidTr="002A0C82">
        <w:trPr>
          <w:trHeight w:val="4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oc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Links and additional reading material:</w:t>
            </w:r>
          </w:p>
          <w:p w:rsidR="00F51E31" w:rsidRPr="003E2DCB" w:rsidRDefault="00F51E31" w:rsidP="00F51E31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eastAsia="Times New Roman" w:hAnsi="Times New Roman" w:cs="Times New Roman"/>
                <w:lang w:val="en" w:eastAsia="en-IN"/>
              </w:rPr>
            </w:pPr>
            <w:r w:rsidRPr="003E2DCB">
              <w:rPr>
                <w:rFonts w:ascii="Times New Roman" w:eastAsia="Times New Roman" w:hAnsi="Times New Roman" w:cs="Times New Roman"/>
                <w:lang w:val="en" w:eastAsia="en-IN"/>
              </w:rPr>
              <w:t xml:space="preserve">JavaScript Tutorial for beginners by </w:t>
            </w:r>
            <w:proofErr w:type="spellStart"/>
            <w:r w:rsidRPr="003E2DCB">
              <w:rPr>
                <w:rFonts w:ascii="Times New Roman" w:eastAsia="Times New Roman" w:hAnsi="Times New Roman" w:cs="Times New Roman"/>
                <w:lang w:val="en" w:eastAsia="en-IN"/>
              </w:rPr>
              <w:t>Navin</w:t>
            </w:r>
            <w:proofErr w:type="spellEnd"/>
            <w:r w:rsidRPr="003E2DCB">
              <w:rPr>
                <w:rFonts w:ascii="Times New Roman" w:eastAsia="Times New Roman" w:hAnsi="Times New Roman" w:cs="Times New Roman"/>
                <w:lang w:val="en" w:eastAsia="en-IN"/>
              </w:rPr>
              <w:t xml:space="preserve"> Reddy- https://www.youtube.com/watch? v=uDwSnnhl1Ng&amp;list=PLY-UbAd0uV4PnOuWei-D7uZYOxp_Ny7wo</w:t>
            </w:r>
          </w:p>
          <w:p w:rsidR="00F51E31" w:rsidRDefault="00F51E31" w:rsidP="00F51E31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eastAsia="Times New Roman" w:hAnsi="Times New Roman" w:cs="Times New Roman"/>
                <w:lang w:val="en" w:eastAsia="en-IN"/>
              </w:rPr>
            </w:pPr>
            <w:r w:rsidRPr="003E2DCB">
              <w:rPr>
                <w:rFonts w:ascii="Times New Roman" w:eastAsia="Times New Roman" w:hAnsi="Times New Roman" w:cs="Times New Roman"/>
                <w:lang w:val="en" w:eastAsia="en-IN"/>
              </w:rPr>
              <w:t xml:space="preserve">Angular JS by </w:t>
            </w:r>
            <w:proofErr w:type="spellStart"/>
            <w:r w:rsidRPr="003E2DCB">
              <w:rPr>
                <w:rFonts w:ascii="Times New Roman" w:eastAsia="Times New Roman" w:hAnsi="Times New Roman" w:cs="Times New Roman"/>
                <w:lang w:val="en" w:eastAsia="en-IN"/>
              </w:rPr>
              <w:t>Naresh</w:t>
            </w:r>
            <w:proofErr w:type="spellEnd"/>
            <w:r w:rsidRPr="003E2DCB">
              <w:rPr>
                <w:rFonts w:ascii="Times New Roman" w:eastAsia="Times New Roman" w:hAnsi="Times New Roman" w:cs="Times New Roman"/>
                <w:lang w:val="en" w:eastAsia="en-IN"/>
              </w:rPr>
              <w:t xml:space="preserve"> IT- https://www.youtube.com/watch?v=csG0pwe3O_M&amp;list=PLVlQ HNRLflP80qHYWmEFXwBn_3CObbX1q</w:t>
            </w:r>
          </w:p>
          <w:p w:rsidR="00F51E31" w:rsidRDefault="00F51E31" w:rsidP="00F51E31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eastAsia="Times New Roman" w:hAnsi="Times New Roman" w:cs="Times New Roman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lang w:val="en" w:eastAsia="en-IN"/>
              </w:rPr>
              <w:t xml:space="preserve"> </w:t>
            </w:r>
            <w:r w:rsidRPr="0040167D">
              <w:rPr>
                <w:rFonts w:ascii="Times New Roman" w:eastAsia="Times New Roman" w:hAnsi="Times New Roman" w:cs="Times New Roman"/>
                <w:lang w:val="en" w:eastAsia="en-IN"/>
              </w:rPr>
              <w:t xml:space="preserve">Node JS Tutorials for Beginners by </w:t>
            </w:r>
            <w:proofErr w:type="spellStart"/>
            <w:r w:rsidRPr="0040167D">
              <w:rPr>
                <w:rFonts w:ascii="Times New Roman" w:eastAsia="Times New Roman" w:hAnsi="Times New Roman" w:cs="Times New Roman"/>
                <w:lang w:val="en" w:eastAsia="en-IN"/>
              </w:rPr>
              <w:t>Naresh</w:t>
            </w:r>
            <w:proofErr w:type="spellEnd"/>
            <w:r w:rsidRPr="0040167D">
              <w:rPr>
                <w:rFonts w:ascii="Times New Roman" w:eastAsia="Times New Roman" w:hAnsi="Times New Roman" w:cs="Times New Roman"/>
                <w:lang w:val="en" w:eastAsia="en-IN"/>
              </w:rPr>
              <w:t xml:space="preserve"> IT- https://www.youtube.com/watch?v</w:t>
            </w:r>
            <w:r w:rsidRPr="003E2DCB">
              <w:rPr>
                <w:rFonts w:ascii="Times New Roman" w:eastAsia="Times New Roman" w:hAnsi="Times New Roman" w:cs="Times New Roman"/>
                <w:lang w:val="en" w:eastAsia="en-IN"/>
              </w:rPr>
              <w:t>=</w:t>
            </w:r>
            <w:r>
              <w:rPr>
                <w:rFonts w:ascii="Times New Roman" w:eastAsia="Times New Roman" w:hAnsi="Times New Roman" w:cs="Times New Roman"/>
                <w:lang w:val="en" w:eastAsia="en-IN"/>
              </w:rPr>
              <w:t xml:space="preserve"> </w:t>
            </w:r>
            <w:r w:rsidRPr="003E2DCB">
              <w:rPr>
                <w:rFonts w:ascii="Times New Roman" w:eastAsia="Times New Roman" w:hAnsi="Times New Roman" w:cs="Times New Roman"/>
                <w:lang w:val="en" w:eastAsia="en-IN"/>
              </w:rPr>
              <w:t>Yg6AdA5AXb0&amp;list=PLVlQHNRLflP_Pd4-LtOg7OM_rUhJ5pC-i</w:t>
            </w:r>
          </w:p>
          <w:p w:rsidR="00E607C4" w:rsidRPr="00F51E31" w:rsidRDefault="00F51E31" w:rsidP="002A0C82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eastAsia="Times New Roman" w:hAnsi="Times New Roman" w:cs="Times New Roman"/>
                <w:lang w:val="en" w:eastAsia="en-IN"/>
              </w:rPr>
            </w:pPr>
            <w:r>
              <w:rPr>
                <w:rFonts w:ascii="Times New Roman" w:eastAsia="Times New Roman" w:hAnsi="Times New Roman" w:cs="Times New Roman"/>
                <w:lang w:val="en" w:eastAsia="en-IN"/>
              </w:rPr>
              <w:t xml:space="preserve">Express JS Tutorial- </w:t>
            </w:r>
            <w:proofErr w:type="spellStart"/>
            <w:r>
              <w:rPr>
                <w:rFonts w:ascii="Times New Roman" w:eastAsia="Times New Roman" w:hAnsi="Times New Roman" w:cs="Times New Roman"/>
                <w:lang w:val="en" w:eastAsia="en-IN"/>
              </w:rPr>
              <w:t>Ganguly</w:t>
            </w:r>
            <w:proofErr w:type="spellEnd"/>
            <w:r>
              <w:rPr>
                <w:rFonts w:ascii="Times New Roman" w:eastAsia="Times New Roman" w:hAnsi="Times New Roman" w:cs="Times New Roman"/>
                <w:lang w:val="en" w:eastAsia="en-IN"/>
              </w:rPr>
              <w:t xml:space="preserve"> Tech- </w:t>
            </w:r>
            <w:r w:rsidRPr="0040167D">
              <w:rPr>
                <w:rFonts w:ascii="Times New Roman" w:eastAsia="Times New Roman" w:hAnsi="Times New Roman" w:cs="Times New Roman"/>
                <w:lang w:val="en" w:eastAsia="en-IN"/>
              </w:rPr>
              <w:t>https://www.youtube.com/watch?v=Q6swmpfzcgY&amp;list=</w:t>
            </w:r>
            <w:r>
              <w:rPr>
                <w:rFonts w:ascii="Times New Roman" w:eastAsia="Times New Roman" w:hAnsi="Times New Roman" w:cs="Times New Roman"/>
                <w:lang w:val="en" w:eastAsia="en-IN"/>
              </w:rPr>
              <w:t xml:space="preserve"> </w:t>
            </w:r>
            <w:r w:rsidRPr="0040167D">
              <w:rPr>
                <w:rFonts w:ascii="Times New Roman" w:eastAsia="Times New Roman" w:hAnsi="Times New Roman" w:cs="Times New Roman"/>
                <w:lang w:val="en" w:eastAsia="en-IN"/>
              </w:rPr>
              <w:t>PLNHw_0qv1zy_Ym-VPmRggL94HmI-3dlGm</w:t>
            </w:r>
          </w:p>
        </w:tc>
      </w:tr>
      <w:tr w:rsidR="00E607C4" w:rsidTr="002A0C82">
        <w:trPr>
          <w:trHeight w:val="4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Outcomes:</w:t>
            </w:r>
          </w:p>
          <w:p w:rsidR="006B497E" w:rsidRDefault="006B497E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B497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 student will be able to –</w:t>
            </w:r>
          </w:p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  <w:r w:rsid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>Design reliable, efficient, scalable front end view of web pages with HTML5</w:t>
            </w:r>
            <w:proofErr w:type="gramStart"/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>,CSS3</w:t>
            </w:r>
            <w:proofErr w:type="gramEnd"/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Bootstrap .</w:t>
            </w:r>
          </w:p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)</w:t>
            </w:r>
            <w:r w:rsid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y </w:t>
            </w:r>
            <w:proofErr w:type="spellStart"/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>JQuery</w:t>
            </w:r>
            <w:proofErr w:type="spellEnd"/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cepts for responsive web frontend development.</w:t>
            </w:r>
          </w:p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)</w:t>
            </w:r>
            <w:r w:rsid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>Refine dynamic web pages with JSP, Servlet.</w:t>
            </w:r>
          </w:p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)</w:t>
            </w:r>
            <w:r w:rsid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mplement frontend and backend scenarios to read, write and update data stored in </w:t>
            </w:r>
            <w:proofErr w:type="spellStart"/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>MongoDB</w:t>
            </w:r>
            <w:proofErr w:type="spellEnd"/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)</w:t>
            </w:r>
            <w:r w:rsid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ild responsive web application using </w:t>
            </w:r>
            <w:r w:rsidR="00096B15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>Express framework</w:t>
            </w:r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)</w:t>
            </w:r>
            <w:r w:rsid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B497E" w:rsidRPr="006B497E">
              <w:rPr>
                <w:rFonts w:ascii="Times New Roman" w:eastAsia="Times New Roman" w:hAnsi="Times New Roman" w:cs="Times New Roman"/>
                <w:sz w:val="24"/>
                <w:szCs w:val="24"/>
              </w:rPr>
              <w:t>Develop front end application using Angular JS.</w:t>
            </w:r>
          </w:p>
        </w:tc>
      </w:tr>
      <w:tr w:rsidR="00E607C4" w:rsidTr="002A0C82">
        <w:trPr>
          <w:trHeight w:val="4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 PO Map</w:t>
            </w:r>
          </w:p>
          <w:p w:rsidR="00E607C4" w:rsidRDefault="001821A2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1-</w:t>
            </w:r>
            <w:r w:rsidR="000E6AC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o3</w:t>
            </w:r>
          </w:p>
          <w:p w:rsidR="001821A2" w:rsidRDefault="001821A2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2-</w:t>
            </w:r>
            <w:r w:rsidR="000E6AC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o2</w:t>
            </w:r>
          </w:p>
          <w:p w:rsidR="001821A2" w:rsidRDefault="001821A2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3-</w:t>
            </w:r>
            <w:r w:rsidR="000E6AC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o1</w:t>
            </w:r>
          </w:p>
          <w:p w:rsidR="001821A2" w:rsidRDefault="001821A2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4-</w:t>
            </w:r>
            <w:r w:rsidR="000E6AC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o11</w:t>
            </w:r>
          </w:p>
          <w:p w:rsidR="001821A2" w:rsidRDefault="001821A2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5-</w:t>
            </w:r>
            <w:r w:rsidR="000E6AC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o4</w:t>
            </w:r>
          </w:p>
          <w:p w:rsidR="00E607C4" w:rsidRDefault="001821A2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6-</w:t>
            </w:r>
            <w:r w:rsidR="000E6AC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Po5</w:t>
            </w:r>
          </w:p>
        </w:tc>
      </w:tr>
      <w:tr w:rsidR="00E607C4" w:rsidTr="002A0C82">
        <w:trPr>
          <w:trHeight w:val="4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 attainment levels</w:t>
            </w:r>
          </w:p>
          <w:p w:rsidR="00E607C4" w:rsidRDefault="000E6AC3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1- 2</w:t>
            </w:r>
          </w:p>
          <w:p w:rsidR="000E6AC3" w:rsidRDefault="000E6AC3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2-3</w:t>
            </w:r>
          </w:p>
          <w:p w:rsidR="000E6AC3" w:rsidRDefault="000E6AC3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3-4</w:t>
            </w:r>
          </w:p>
          <w:p w:rsidR="000E6AC3" w:rsidRDefault="000E6AC3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4-4</w:t>
            </w:r>
          </w:p>
          <w:p w:rsidR="000E6AC3" w:rsidRDefault="000E6AC3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Co5-5</w:t>
            </w:r>
          </w:p>
          <w:p w:rsidR="00E607C4" w:rsidRDefault="000E6AC3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6-5</w:t>
            </w:r>
          </w:p>
        </w:tc>
      </w:tr>
      <w:tr w:rsidR="00E607C4" w:rsidTr="002A0C82">
        <w:trPr>
          <w:trHeight w:val="1200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Future Courses Mapping:</w:t>
            </w:r>
          </w:p>
          <w:p w:rsidR="00E607C4" w:rsidRPr="004732DF" w:rsidRDefault="000E6AC3" w:rsidP="002A0C8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32DF">
              <w:rPr>
                <w:rFonts w:ascii="Times New Roman" w:eastAsia="Times New Roman" w:hAnsi="Times New Roman" w:cs="Times New Roman"/>
                <w:sz w:val="24"/>
                <w:szCs w:val="24"/>
              </w:rPr>
              <w:t>React JS, Riot JS</w:t>
            </w:r>
          </w:p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  <w:tr w:rsidR="00E607C4" w:rsidTr="002A0C82">
        <w:trPr>
          <w:trHeight w:val="485"/>
        </w:trPr>
        <w:tc>
          <w:tcPr>
            <w:tcW w:w="93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Job Mapping:</w:t>
            </w:r>
          </w:p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What are the Job opportunities that one can get after learning this course</w:t>
            </w:r>
          </w:p>
          <w:p w:rsidR="00E607C4" w:rsidRPr="004732DF" w:rsidRDefault="000E6AC3" w:rsidP="002A0C82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r w:rsidRPr="004732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b designer, </w:t>
            </w:r>
            <w:r w:rsidR="00731F9A" w:rsidRPr="004732DF">
              <w:rPr>
                <w:rFonts w:ascii="Times New Roman" w:eastAsia="Times New Roman" w:hAnsi="Times New Roman" w:cs="Times New Roman"/>
                <w:sz w:val="24"/>
                <w:szCs w:val="24"/>
              </w:rPr>
              <w:t>Server side developer</w:t>
            </w:r>
          </w:p>
          <w:bookmarkEnd w:id="0"/>
          <w:p w:rsidR="00E607C4" w:rsidRDefault="00E607C4" w:rsidP="002A0C82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</w:tr>
    </w:tbl>
    <w:p w:rsidR="00D42152" w:rsidRDefault="00D42152" w:rsidP="00E607C4"/>
    <w:sectPr w:rsidR="00D421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E35A38"/>
    <w:multiLevelType w:val="hybridMultilevel"/>
    <w:tmpl w:val="6E7601C6"/>
    <w:lvl w:ilvl="0" w:tplc="F18C42D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bMwMDUzNLE0NTNS0lEKTi0uzszPAykwrQUA36bZEiwAAAA="/>
  </w:docVars>
  <w:rsids>
    <w:rsidRoot w:val="00D575C3"/>
    <w:rsid w:val="00096B15"/>
    <w:rsid w:val="000E6AC3"/>
    <w:rsid w:val="00166091"/>
    <w:rsid w:val="001821A2"/>
    <w:rsid w:val="0027210F"/>
    <w:rsid w:val="0029024A"/>
    <w:rsid w:val="00360B08"/>
    <w:rsid w:val="004732DF"/>
    <w:rsid w:val="00694486"/>
    <w:rsid w:val="006B497E"/>
    <w:rsid w:val="006C41AD"/>
    <w:rsid w:val="006C4290"/>
    <w:rsid w:val="0070375F"/>
    <w:rsid w:val="00731F9A"/>
    <w:rsid w:val="007D03EC"/>
    <w:rsid w:val="0088227E"/>
    <w:rsid w:val="008C03CD"/>
    <w:rsid w:val="00955FF4"/>
    <w:rsid w:val="00991064"/>
    <w:rsid w:val="009A1023"/>
    <w:rsid w:val="009B0BB8"/>
    <w:rsid w:val="00B35FAB"/>
    <w:rsid w:val="00CD04AD"/>
    <w:rsid w:val="00CF1986"/>
    <w:rsid w:val="00D23F13"/>
    <w:rsid w:val="00D42152"/>
    <w:rsid w:val="00D575C3"/>
    <w:rsid w:val="00D70735"/>
    <w:rsid w:val="00DE1165"/>
    <w:rsid w:val="00E607C4"/>
    <w:rsid w:val="00F51E31"/>
    <w:rsid w:val="00FF2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E607C4"/>
    <w:pPr>
      <w:spacing w:after="0"/>
    </w:pPr>
    <w:rPr>
      <w:rFonts w:ascii="Arial" w:eastAsia="Arial" w:hAnsi="Arial" w:cs="Arial"/>
      <w:lang w:val="en" w:eastAsia="en-IN"/>
    </w:rPr>
  </w:style>
  <w:style w:type="paragraph" w:styleId="Heading1">
    <w:name w:val="heading 1"/>
    <w:basedOn w:val="Normal"/>
    <w:link w:val="Heading1Char"/>
    <w:uiPriority w:val="9"/>
    <w:qFormat/>
    <w:rsid w:val="00731F9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1F9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a-size-extra-large">
    <w:name w:val="a-size-extra-large"/>
    <w:basedOn w:val="DefaultParagraphFont"/>
    <w:rsid w:val="004732DF"/>
  </w:style>
  <w:style w:type="character" w:customStyle="1" w:styleId="author">
    <w:name w:val="author"/>
    <w:basedOn w:val="DefaultParagraphFont"/>
    <w:rsid w:val="004732DF"/>
  </w:style>
  <w:style w:type="character" w:styleId="Hyperlink">
    <w:name w:val="Hyperlink"/>
    <w:basedOn w:val="DefaultParagraphFont"/>
    <w:uiPriority w:val="99"/>
    <w:semiHidden/>
    <w:unhideWhenUsed/>
    <w:rsid w:val="004732DF"/>
    <w:rPr>
      <w:color w:val="0000FF"/>
      <w:u w:val="single"/>
    </w:rPr>
  </w:style>
  <w:style w:type="character" w:customStyle="1" w:styleId="a-color-secondary">
    <w:name w:val="a-color-secondary"/>
    <w:basedOn w:val="DefaultParagraphFont"/>
    <w:rsid w:val="004732DF"/>
  </w:style>
  <w:style w:type="paragraph" w:styleId="ListParagraph">
    <w:name w:val="List Paragraph"/>
    <w:basedOn w:val="Normal"/>
    <w:uiPriority w:val="34"/>
    <w:qFormat/>
    <w:rsid w:val="00F51E31"/>
    <w:pPr>
      <w:spacing w:after="200"/>
      <w:ind w:left="720"/>
      <w:contextualSpacing/>
    </w:pPr>
    <w:rPr>
      <w:rFonts w:asciiTheme="minorHAnsi" w:eastAsiaTheme="minorHAnsi" w:hAnsiTheme="minorHAnsi" w:cstheme="minorBidi"/>
      <w:lang w:val="en-IN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E607C4"/>
    <w:pPr>
      <w:spacing w:after="0"/>
    </w:pPr>
    <w:rPr>
      <w:rFonts w:ascii="Arial" w:eastAsia="Arial" w:hAnsi="Arial" w:cs="Arial"/>
      <w:lang w:val="en" w:eastAsia="en-IN"/>
    </w:rPr>
  </w:style>
  <w:style w:type="paragraph" w:styleId="Heading1">
    <w:name w:val="heading 1"/>
    <w:basedOn w:val="Normal"/>
    <w:link w:val="Heading1Char"/>
    <w:uiPriority w:val="9"/>
    <w:qFormat/>
    <w:rsid w:val="00731F9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1F9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a-size-extra-large">
    <w:name w:val="a-size-extra-large"/>
    <w:basedOn w:val="DefaultParagraphFont"/>
    <w:rsid w:val="004732DF"/>
  </w:style>
  <w:style w:type="character" w:customStyle="1" w:styleId="author">
    <w:name w:val="author"/>
    <w:basedOn w:val="DefaultParagraphFont"/>
    <w:rsid w:val="004732DF"/>
  </w:style>
  <w:style w:type="character" w:styleId="Hyperlink">
    <w:name w:val="Hyperlink"/>
    <w:basedOn w:val="DefaultParagraphFont"/>
    <w:uiPriority w:val="99"/>
    <w:semiHidden/>
    <w:unhideWhenUsed/>
    <w:rsid w:val="004732DF"/>
    <w:rPr>
      <w:color w:val="0000FF"/>
      <w:u w:val="single"/>
    </w:rPr>
  </w:style>
  <w:style w:type="character" w:customStyle="1" w:styleId="a-color-secondary">
    <w:name w:val="a-color-secondary"/>
    <w:basedOn w:val="DefaultParagraphFont"/>
    <w:rsid w:val="004732DF"/>
  </w:style>
  <w:style w:type="paragraph" w:styleId="ListParagraph">
    <w:name w:val="List Paragraph"/>
    <w:basedOn w:val="Normal"/>
    <w:uiPriority w:val="34"/>
    <w:qFormat/>
    <w:rsid w:val="00F51E31"/>
    <w:pPr>
      <w:spacing w:after="200"/>
      <w:ind w:left="720"/>
      <w:contextualSpacing/>
    </w:pPr>
    <w:rPr>
      <w:rFonts w:asciiTheme="minorHAnsi" w:eastAsiaTheme="minorHAnsi" w:hAnsiTheme="minorHAnsi" w:cstheme="minorBidi"/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22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s/ref=dp_byline_sr_book_1?ie=UTF8&amp;field-author=Azat+Mardanov&amp;text=Azat+Mardanov&amp;sort=relevancerank&amp;search-alias=books" TargetMode="Externa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306158A1A15C4DAEDB4AE9AC037EE6" ma:contentTypeVersion="11" ma:contentTypeDescription="Create a new document." ma:contentTypeScope="" ma:versionID="f74459b5281de6d29f1c502f41951597">
  <xsd:schema xmlns:xsd="http://www.w3.org/2001/XMLSchema" xmlns:xs="http://www.w3.org/2001/XMLSchema" xmlns:p="http://schemas.microsoft.com/office/2006/metadata/properties" xmlns:ns2="da1fb967-cdb9-4942-8558-781a020194f4" xmlns:ns3="aef93bce-39dd-479c-8184-88334b77acb7" targetNamespace="http://schemas.microsoft.com/office/2006/metadata/properties" ma:root="true" ma:fieldsID="23e2f9ce8906867215628094cf4e231a" ns2:_="" ns3:_="">
    <xsd:import namespace="da1fb967-cdb9-4942-8558-781a020194f4"/>
    <xsd:import namespace="aef93bce-39dd-479c-8184-88334b77ac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fb967-cdb9-4942-8558-781a020194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758f2a0-2f59-4fb4-8e15-936a66a297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93bce-39dd-479c-8184-88334b77acb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bde1606-67b5-4b51-a158-11757046d15e}" ma:internalName="TaxCatchAll" ma:showField="CatchAllData" ma:web="aef93bce-39dd-479c-8184-88334b77ac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ef93bce-39dd-479c-8184-88334b77acb7" xsi:nil="true"/>
    <lcf76f155ced4ddcb4097134ff3c332f xmlns="da1fb967-cdb9-4942-8558-781a020194f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D991C3B-326D-4DCB-8C2D-82BD180353FE}"/>
</file>

<file path=customXml/itemProps2.xml><?xml version="1.0" encoding="utf-8"?>
<ds:datastoreItem xmlns:ds="http://schemas.openxmlformats.org/officeDocument/2006/customXml" ds:itemID="{813626DE-2B5C-4B5B-B6AA-DB81CB13CE70}"/>
</file>

<file path=customXml/itemProps3.xml><?xml version="1.0" encoding="utf-8"?>
<ds:datastoreItem xmlns:ds="http://schemas.openxmlformats.org/officeDocument/2006/customXml" ds:itemID="{CD283C68-1278-4810-A403-7354DC74E06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</Pages>
  <Words>1049</Words>
  <Characters>598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brata swain</dc:creator>
  <cp:keywords/>
  <dc:description/>
  <cp:lastModifiedBy>Debabrata swain</cp:lastModifiedBy>
  <cp:revision>10</cp:revision>
  <dcterms:created xsi:type="dcterms:W3CDTF">2020-06-03T11:20:00Z</dcterms:created>
  <dcterms:modified xsi:type="dcterms:W3CDTF">2020-06-17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306158A1A15C4DAEDB4AE9AC037EE6</vt:lpwstr>
  </property>
</Properties>
</file>